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B6A9CE" w14:textId="2C7AEA62" w:rsidR="00F1000B" w:rsidRDefault="00F1000B" w:rsidP="00F1000B">
      <w:r>
        <w:t>How to create the Urinalysis App?</w:t>
      </w:r>
    </w:p>
    <w:p w14:paraId="027E8F31" w14:textId="2D74F302" w:rsidR="00F1000B" w:rsidRDefault="00F1000B" w:rsidP="00F1000B">
      <w:r>
        <w:t>The app is created in the MIT app inventor platform. The apk and the .</w:t>
      </w:r>
      <w:proofErr w:type="spellStart"/>
      <w:r>
        <w:t>aia</w:t>
      </w:r>
      <w:proofErr w:type="spellEnd"/>
      <w:r>
        <w:t xml:space="preserve"> file is uploaded to the server. Details about how to modify or re-build the app is given below:</w:t>
      </w:r>
    </w:p>
    <w:p w14:paraId="00AFCD88" w14:textId="259806C1" w:rsidR="00F1000B" w:rsidRDefault="00F1000B" w:rsidP="00F1000B">
      <w:pPr>
        <w:pStyle w:val="ListParagraph"/>
        <w:numPr>
          <w:ilvl w:val="0"/>
          <w:numId w:val="2"/>
        </w:numPr>
      </w:pPr>
      <w:r>
        <w:t xml:space="preserve">Go to MIT app inventor website and click on the </w:t>
      </w:r>
      <w:r w:rsidRPr="00F1000B">
        <w:rPr>
          <w:b/>
          <w:bCs/>
        </w:rPr>
        <w:t>Create apps</w:t>
      </w:r>
      <w:r>
        <w:t xml:space="preserve"> tab</w:t>
      </w:r>
    </w:p>
    <w:p w14:paraId="5447D262" w14:textId="77777777" w:rsidR="00F1000B" w:rsidRDefault="00F1000B" w:rsidP="00F1000B">
      <w:pPr>
        <w:pStyle w:val="ListParagraph"/>
      </w:pPr>
    </w:p>
    <w:p w14:paraId="35714040" w14:textId="625EE340" w:rsidR="00F1000B" w:rsidRDefault="00F1000B" w:rsidP="00F1000B">
      <w:pPr>
        <w:pStyle w:val="ListParagraph"/>
        <w:jc w:val="center"/>
      </w:pPr>
      <w:r>
        <w:rPr>
          <w:noProof/>
        </w:rPr>
        <w:drawing>
          <wp:inline distT="0" distB="0" distL="0" distR="0" wp14:anchorId="4A54A0C0" wp14:editId="0417F17D">
            <wp:extent cx="4907280" cy="2753819"/>
            <wp:effectExtent l="0" t="0" r="762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508" cy="275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0EC6F" w14:textId="40A4AC43" w:rsidR="00F1000B" w:rsidRDefault="00F1000B" w:rsidP="00F1000B">
      <w:pPr>
        <w:pStyle w:val="ListParagraph"/>
        <w:numPr>
          <w:ilvl w:val="0"/>
          <w:numId w:val="2"/>
        </w:numPr>
      </w:pPr>
      <w:r>
        <w:t xml:space="preserve">Sign </w:t>
      </w:r>
      <w:proofErr w:type="gramStart"/>
      <w:r>
        <w:t>in to</w:t>
      </w:r>
      <w:proofErr w:type="gramEnd"/>
      <w:r>
        <w:t xml:space="preserve"> the platform using your Google credentials</w:t>
      </w:r>
    </w:p>
    <w:p w14:paraId="0871638E" w14:textId="005685E0" w:rsidR="00F1000B" w:rsidRDefault="00F1000B" w:rsidP="00F1000B">
      <w:pPr>
        <w:pStyle w:val="ListParagraph"/>
        <w:numPr>
          <w:ilvl w:val="0"/>
          <w:numId w:val="2"/>
        </w:numPr>
      </w:pPr>
      <w:r>
        <w:t xml:space="preserve">In the app inventor interface, go to </w:t>
      </w:r>
      <w:r w:rsidRPr="00F1000B">
        <w:rPr>
          <w:b/>
          <w:bCs/>
        </w:rPr>
        <w:t>My projects</w:t>
      </w:r>
      <w:r>
        <w:t xml:space="preserve"> and click on </w:t>
      </w:r>
      <w:r w:rsidRPr="00F1000B">
        <w:rPr>
          <w:b/>
          <w:bCs/>
        </w:rPr>
        <w:t>Import projects (.</w:t>
      </w:r>
      <w:proofErr w:type="spellStart"/>
      <w:r w:rsidRPr="00F1000B">
        <w:rPr>
          <w:b/>
          <w:bCs/>
        </w:rPr>
        <w:t>aia</w:t>
      </w:r>
      <w:proofErr w:type="spellEnd"/>
      <w:r w:rsidRPr="00F1000B">
        <w:rPr>
          <w:b/>
          <w:bCs/>
        </w:rPr>
        <w:t>) from the computer</w:t>
      </w:r>
      <w:r>
        <w:rPr>
          <w:b/>
          <w:bCs/>
        </w:rPr>
        <w:t>.</w:t>
      </w:r>
      <w:r>
        <w:t xml:space="preserve"> Go to the file location and select the </w:t>
      </w:r>
      <w:proofErr w:type="spellStart"/>
      <w:r>
        <w:t>Urinalysis.aia</w:t>
      </w:r>
      <w:proofErr w:type="spellEnd"/>
      <w:r>
        <w:t xml:space="preserve"> from the directory.</w:t>
      </w:r>
    </w:p>
    <w:p w14:paraId="39E95698" w14:textId="125AA1B2" w:rsidR="00F1000B" w:rsidRDefault="00F1000B" w:rsidP="00F1000B">
      <w:pPr>
        <w:pStyle w:val="ListParagraph"/>
      </w:pPr>
      <w:r>
        <w:rPr>
          <w:noProof/>
        </w:rPr>
        <w:drawing>
          <wp:inline distT="0" distB="0" distL="0" distR="0" wp14:anchorId="4FC23027" wp14:editId="7C3439B1">
            <wp:extent cx="5098066" cy="3626949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139" cy="3653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9D4EF" w14:textId="087517BF" w:rsidR="00F1000B" w:rsidRDefault="00F1000B" w:rsidP="00F1000B">
      <w:pPr>
        <w:pStyle w:val="ListParagraph"/>
      </w:pPr>
    </w:p>
    <w:p w14:paraId="0F1C9E81" w14:textId="6A82CB5E" w:rsidR="00F1000B" w:rsidRDefault="00F1000B" w:rsidP="00F1000B">
      <w:pPr>
        <w:pStyle w:val="ListParagraph"/>
        <w:numPr>
          <w:ilvl w:val="0"/>
          <w:numId w:val="2"/>
        </w:numPr>
      </w:pPr>
      <w:r>
        <w:t>After importing the .</w:t>
      </w:r>
      <w:proofErr w:type="spellStart"/>
      <w:r>
        <w:t>aia</w:t>
      </w:r>
      <w:proofErr w:type="spellEnd"/>
      <w:r>
        <w:t xml:space="preserve"> file, the app inventor interface would look like below:</w:t>
      </w:r>
    </w:p>
    <w:p w14:paraId="36C0D667" w14:textId="21C17B6E" w:rsidR="00F1000B" w:rsidRDefault="00AE31EA" w:rsidP="00F1000B">
      <w:pPr>
        <w:pStyle w:val="ListParagraph"/>
      </w:pPr>
      <w:r>
        <w:rPr>
          <w:noProof/>
        </w:rPr>
        <w:lastRenderedPageBreak/>
        <w:drawing>
          <wp:inline distT="0" distB="0" distL="0" distR="0" wp14:anchorId="141D0795" wp14:editId="0DAC3031">
            <wp:extent cx="5722620" cy="3215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A29C6" w14:textId="55315D0F" w:rsidR="00F1000B" w:rsidRDefault="00F1000B" w:rsidP="00F1000B">
      <w:pPr>
        <w:pStyle w:val="ListParagraph"/>
      </w:pPr>
    </w:p>
    <w:p w14:paraId="61CBF4DE" w14:textId="4C9C72DC" w:rsidR="00F1000B" w:rsidRDefault="00AE31EA" w:rsidP="00F1000B">
      <w:pPr>
        <w:pStyle w:val="ListParagraph"/>
        <w:numPr>
          <w:ilvl w:val="0"/>
          <w:numId w:val="2"/>
        </w:numPr>
      </w:pPr>
      <w:r>
        <w:t>Go to blocks editor and starts coding for the app:</w:t>
      </w:r>
    </w:p>
    <w:p w14:paraId="28EF2EBA" w14:textId="77777777" w:rsidR="00AE31EA" w:rsidRDefault="00AE31EA" w:rsidP="00AE31EA">
      <w:pPr>
        <w:pStyle w:val="ListParagraph"/>
      </w:pPr>
    </w:p>
    <w:p w14:paraId="271A8D1F" w14:textId="24076087" w:rsidR="00F1000B" w:rsidRDefault="00AE31EA" w:rsidP="00F1000B">
      <w:pPr>
        <w:pStyle w:val="ListParagraph"/>
      </w:pPr>
      <w:r>
        <w:rPr>
          <w:noProof/>
        </w:rPr>
        <w:drawing>
          <wp:inline distT="0" distB="0" distL="0" distR="0" wp14:anchorId="4A0EEC0A" wp14:editId="4A2DE3AA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100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57A42"/>
    <w:multiLevelType w:val="hybridMultilevel"/>
    <w:tmpl w:val="BA303F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3D7312"/>
    <w:multiLevelType w:val="hybridMultilevel"/>
    <w:tmpl w:val="6C00A3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tDCyNDc3tjAxtDRW0lEKTi0uzszPAykwrAUATmrm8CwAAAA="/>
  </w:docVars>
  <w:rsids>
    <w:rsidRoot w:val="00F1000B"/>
    <w:rsid w:val="00915FF0"/>
    <w:rsid w:val="00AE31EA"/>
    <w:rsid w:val="00F10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C101"/>
  <w15:chartTrackingRefBased/>
  <w15:docId w15:val="{7B7039F7-254D-4D33-A785-04884B5C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0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, Iftak</dc:creator>
  <cp:keywords/>
  <dc:description/>
  <cp:lastModifiedBy>Hussain, Iftak</cp:lastModifiedBy>
  <cp:revision>1</cp:revision>
  <dcterms:created xsi:type="dcterms:W3CDTF">2020-02-27T23:04:00Z</dcterms:created>
  <dcterms:modified xsi:type="dcterms:W3CDTF">2020-02-27T23:17:00Z</dcterms:modified>
</cp:coreProperties>
</file>